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internship-application-letter"/>
    <w:p>
      <w:pPr>
        <w:pStyle w:val="Heading1"/>
      </w:pPr>
      <w:r>
        <w:t xml:space="preserve">Internship Application Letter</w:t>
      </w:r>
    </w:p>
    <w:p>
      <w:pPr>
        <w:pStyle w:val="FirstParagraph"/>
      </w:pPr>
      <w:r>
        <w:t xml:space="preserve">For the Position of Meteorologist Intern</w:t>
      </w:r>
    </w:p>
    <w:bookmarkEnd w:id="20"/>
    <w:p>
      <w:pPr>
        <w:pStyle w:val="BodyText"/>
      </w:pPr>
      <w:r>
        <w:t xml:space="preserve">The Hiring Manager</w:t>
      </w:r>
      <w:r>
        <w:br/>
      </w:r>
      <w:r>
        <w:t xml:space="preserve">India Meteorological Department (IMD)</w:t>
      </w:r>
      <w:r>
        <w:br/>
      </w:r>
      <w:r>
        <w:t xml:space="preserve">Regional Office - Mumbai</w:t>
      </w:r>
      <w:r>
        <w:br/>
      </w:r>
      <w:r>
        <w:t xml:space="preserve">34, S. V. Road, Andheri (West),</w:t>
      </w:r>
      <w:r>
        <w:br/>
      </w:r>
      <w:r>
        <w:t xml:space="preserve">Mumbai - 400 053, Maharashtra</w:t>
      </w:r>
    </w:p>
    <w:p>
      <w:pPr>
        <w:pStyle w:val="BodyText"/>
      </w:pPr>
      <w:r>
        <w:t xml:space="preserve">October 26, 2023</w:t>
      </w:r>
    </w:p>
    <w:p>
      <w:pPr>
        <w:pStyle w:val="BodyText"/>
      </w:pPr>
      <w:r>
        <w:t xml:space="preserve">Subject: Application for Meteorologist Internship Position at India Mumbai Regional Office</w:t>
      </w:r>
    </w:p>
    <w:p>
      <w:pPr>
        <w:pStyle w:val="BodyText"/>
      </w:pPr>
      <w:r>
        <w:t xml:space="preserve">Dear Hiring Manager,</w:t>
      </w:r>
    </w:p>
    <w:p>
      <w:pPr>
        <w:pStyle w:val="BodyText"/>
      </w:pPr>
      <w:r>
        <w:t xml:space="preserve">It is with profound enthusiasm that I submit my application for the Meteorologist Internship position at the India Meteorological Department's Regional Office in Mumbai. As a dedicated atmospheric science student deeply committed to advancing meteorological research and forecasting capabilities, I am eager to contribute to IMD's mission of safeguarding lives and livelihoods through cutting-edge weather prediction in one of the world's most climatically dynamic urban centers—Mumbai, India.</w:t>
      </w:r>
    </w:p>
    <w:p>
      <w:pPr>
        <w:pStyle w:val="BodyText"/>
      </w:pPr>
      <w:r>
        <w:t xml:space="preserve">My academic journey at the Indian Institute of Tropical Meteorology (IITM) in Pune has equipped me with robust theoretical foundations and hands-on technical skills directly applicable to this Internship Application Letter opportunity. I am currently pursuing my Master's degree in Atmospheric Sciences with a specialization in synoptic meteorology, where I have maintained a consistent CGPA of 8.7/10. My coursework includes Advanced Synoptic Analysis, Remote Sensing Applications, Numerical Weather Prediction Models (WRF and NCEP), and Climate Dynamics—courses that have prepared me to engage meaningfully with the operational challenges faced by meteorologists in India Mumbai's unique coastal environment.</w:t>
      </w:r>
    </w:p>
    <w:p>
      <w:pPr>
        <w:pStyle w:val="BodyText"/>
      </w:pPr>
      <w:r>
        <w:t xml:space="preserve">What particularly excites me about this internship is the unparalleled opportunity to work within IMD's Mumbai office, where I can directly apply my knowledge to address critical weather-related challenges impacting 20 million residents. Having grown up in Mumbai, I have personally witnessed the devastating impact of sudden monsoon intensification and coastal cyclones—experiences that fuel my professional passion. During my undergraduate internship at the National Centre for Medium Range Weather Forecasting (NCMRWF), I assisted in analyzing IMD's operational forecasting systems and contributed to a project on localized heavy rainfall prediction. This work involved processing satellite data from INSAT-3D, validating model outputs against ground observations from Mumbai's rain gauge network, and developing Python scripts to automate data quality checks—a skillset directly transferable to your team's needs.</w:t>
      </w:r>
    </w:p>
    <w:p>
      <w:pPr>
        <w:pStyle w:val="BodyText"/>
      </w:pPr>
      <w:r>
        <w:t xml:space="preserve">I have meticulously studied IMD Mumbai's recent initiatives on the 'Urban Weather and Climate Resilience Project,' which aligns perfectly with my academic interests. My final year project, 'Analysis of Convective Storm Development Over the Western Ghats Using Doppler Radar Data,' involved collaboration with local meteorologists from the Mumbai observatory. This experience taught me to navigate IMD's data protocols while developing a keen understanding of how urban topography influences microclimates—a critical factor for Mumbai-specific forecasting. I also completed a specialized certification in GIS applications for weather analysis through ESRI India, demonstrating my commitment to leveraging geospatial technology in meteorological contexts.</w:t>
      </w:r>
    </w:p>
    <w:p>
      <w:pPr>
        <w:pStyle w:val="BodyText"/>
      </w:pPr>
      <w:r>
        <w:t xml:space="preserve">Beyond technical skills, I bring three distinctive assets to your team: First, my native fluency in Marathi and Hindi enables seamless communication with local communities during monsoon seasons—crucial for effective weather dissemination. Second, I have volunteered with the Mumbai Fire Brigade's disaster response unit during the 2021 Maharashtra floods, gaining practical experience in emergency meteorological coordination. Third, I am proficient in interpreting IMD's operational products like the 'Monsoon Outlook' and 'Severe Weather Alerts,' having analyzed them for my university's climate club initiative that serves 50+ schools across Mumbai.</w:t>
      </w:r>
    </w:p>
    <w:p>
      <w:pPr>
        <w:pStyle w:val="BodyText"/>
      </w:pPr>
      <w:r>
        <w:t xml:space="preserve">I am particularly drawn to your office's pioneering work in developing high-resolution forecasts for coastal convection—a challenge I've studied extensively through IMD publications. My understanding of Mumbai's unique weather dynamics—where the Arabian Sea, Western Ghats, and urban heat island effect interact—positions me to immediately contribute to projects like the 'Mumbai Urban Climate Mapping Initiative.' I am eager to support your team in analyzing data from the new Doppler Weather Radar at Colaba (operational since 2022) and assisting in creating localized severe weather bulletins for city planning departments.</w:t>
      </w:r>
    </w:p>
    <w:p>
      <w:pPr>
        <w:pStyle w:val="BodyText"/>
      </w:pPr>
      <w:r>
        <w:t xml:space="preserve">What makes this Internship Application Letter especially meaningful is my commitment to contributing to India's meteorological advancement. I recognize that Mumbai represents a microcosm of India's climate vulnerability—where accurate forecasting impacts everything from suburban commute patterns to the safety of fishermen in the Arabian Sea. Having witnessed cyclone 'Nivar' impact Mumbai neighborhoods while interning at the National Disaster Management Authority (NDMA) last year, I understand that this internship isn't merely an academic exercise but a chance to develop life-saving skills. I am prepared to work collaboratively with your senior meteorologists on real-time forecasting during monsoon season and contribute to IMD's critical role in India Mumbai's disaster management ecosystem.</w:t>
      </w:r>
    </w:p>
    <w:p>
      <w:pPr>
        <w:pStyle w:val="BodyText"/>
      </w:pPr>
      <w:r>
        <w:t xml:space="preserve">My technical toolkit includes proficiency in IDV (Integrated Data Viewer), NCL for data visualization, Python (Pandas, Matplotlib), and experience with ECMWF model outputs. I have also completed the 'IMD Weather Forecasting Workshop' certificate program through their online portal. Most importantly, I bring a relentless curiosity about weather phenomena—evidenced by my independent research on 'Urban Heat Island Effects in Mumbai's Metropolitan Region,' published in the Journal of Indian Meteorological Society (2023).</w:t>
      </w:r>
    </w:p>
    <w:p>
      <w:pPr>
        <w:pStyle w:val="BodyText"/>
      </w:pPr>
      <w:r>
        <w:t xml:space="preserve">I am confident that my academic preparation, technical skills, and deep connection to Mumbai's meteorological challenges make me an exceptional candidate for this internship. I am eager to bring my proactive approach to your team and learn from the esteemed meteorologists who have made IMD Mumbai a global model for urban weather services. Thank you for considering my application as part of your commitment to nurturing future Meteorologist professionals in India Mumbai.</w:t>
      </w:r>
    </w:p>
    <w:p>
      <w:pPr>
        <w:pStyle w:val="BodyText"/>
      </w:pPr>
      <w:r>
        <w:t xml:space="preserve">Sincerely,</w:t>
      </w:r>
      <w:r>
        <w:br/>
      </w:r>
    </w:p>
    <w:p>
      <w:pPr>
        <w:pStyle w:val="BodyText"/>
      </w:pPr>
      <w:r>
        <w:t xml:space="preserve">Priya Sharma</w:t>
      </w:r>
    </w:p>
    <w:p>
      <w:pPr>
        <w:pStyle w:val="BodyText"/>
      </w:pPr>
      <w:r>
        <w:t xml:space="preserve">M.Sc. Atmospheric Sciences (Candidate)</w:t>
      </w:r>
      <w:r>
        <w:br/>
      </w:r>
      <w:r>
        <w:t xml:space="preserve">Indian Institute of Tropical Meteorology, Pune</w:t>
      </w:r>
      <w:r>
        <w:br/>
      </w:r>
      <w:r>
        <w:t xml:space="preserve">+91 98765 43210 | priyasharma.meteor@gmail.com</w:t>
      </w:r>
    </w:p>
    <w:p>
      <w:pPr>
        <w:pStyle w:val="BodyText"/>
      </w:pPr>
      <w:r>
        <w:t xml:space="preserve">Note: This Internship Application Letter is specifically tailored for the Meteorologist position at IMD Mumbai, reflecting deep understanding of regional weather challenges and institutional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dc:title>
  <dc:creator/>
  <dc:language>en</dc:language>
  <cp:keywords/>
  <dcterms:created xsi:type="dcterms:W3CDTF">2025-12-08T14:51:57Z</dcterms:created>
  <dcterms:modified xsi:type="dcterms:W3CDTF">2025-12-08T14:51:57Z</dcterms:modified>
</cp:coreProperties>
</file>

<file path=docProps/custom.xml><?xml version="1.0" encoding="utf-8"?>
<Properties xmlns="http://schemas.openxmlformats.org/officeDocument/2006/custom-properties" xmlns:vt="http://schemas.openxmlformats.org/officeDocument/2006/docPropsVTypes"/>
</file>